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3B850" w14:textId="49F7BE1C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Economica" w:eastAsia="Economica" w:hAnsi="Economica" w:cs="Economica"/>
          <w:b/>
          <w:sz w:val="60"/>
          <w:szCs w:val="60"/>
        </w:rPr>
      </w:pPr>
      <w:r>
        <w:rPr>
          <w:rFonts w:ascii="Economica" w:eastAsia="Economica" w:hAnsi="Economica" w:cs="Economica"/>
          <w:color w:val="666666"/>
          <w:sz w:val="28"/>
          <w:szCs w:val="28"/>
        </w:rPr>
        <w:t>ROS Kinetic</w:t>
      </w:r>
      <w:r w:rsidR="006E78D4">
        <w:rPr>
          <w:rFonts w:ascii="Economica" w:eastAsia="Economica" w:hAnsi="Economica" w:cs="Economica"/>
          <w:color w:val="666666"/>
          <w:sz w:val="28"/>
          <w:szCs w:val="28"/>
        </w:rPr>
        <w:t>/Melodic</w:t>
      </w:r>
    </w:p>
    <w:p w14:paraId="30C2B38C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</w:pPr>
      <w:r>
        <w:rPr>
          <w:sz w:val="60"/>
          <w:szCs w:val="60"/>
        </w:rPr>
        <w:t>Dynamixel motors on ROS</w:t>
      </w:r>
    </w:p>
    <w:p w14:paraId="386EDD93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before="60"/>
      </w:pPr>
      <w:r>
        <w:rPr>
          <w:noProof/>
          <w:sz w:val="24"/>
          <w:szCs w:val="24"/>
        </w:rPr>
        <w:drawing>
          <wp:inline distT="114300" distB="114300" distL="114300" distR="114300" wp14:anchorId="2ADA0353" wp14:editId="08BE5C80">
            <wp:extent cx="5943600" cy="38100"/>
            <wp:effectExtent l="0" t="0" r="0" b="0"/>
            <wp:docPr id="2" name="image2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orizontal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1C2142" w14:textId="77777777" w:rsidR="006E78D4" w:rsidRDefault="006E78D4" w:rsidP="006E78D4">
      <w:pPr>
        <w:pBdr>
          <w:top w:val="nil"/>
          <w:left w:val="nil"/>
          <w:bottom w:val="nil"/>
          <w:right w:val="nil"/>
          <w:between w:val="nil"/>
        </w:pBdr>
        <w:ind w:left="0"/>
        <w:rPr>
          <w:b/>
          <w:bCs/>
          <w:sz w:val="28"/>
          <w:szCs w:val="28"/>
        </w:rPr>
      </w:pPr>
      <w:r w:rsidRPr="006E78D4">
        <w:rPr>
          <w:b/>
          <w:bCs/>
          <w:sz w:val="28"/>
          <w:szCs w:val="28"/>
        </w:rPr>
        <w:t>Dynamixel</w:t>
      </w:r>
    </w:p>
    <w:p w14:paraId="1DD10ACB" w14:textId="3525822E" w:rsidR="006E78D4" w:rsidRPr="006E78D4" w:rsidRDefault="006E78D4" w:rsidP="006E78D4">
      <w:pPr>
        <w:pBdr>
          <w:top w:val="nil"/>
          <w:left w:val="nil"/>
          <w:bottom w:val="nil"/>
          <w:right w:val="nil"/>
          <w:between w:val="nil"/>
        </w:pBdr>
        <w:ind w:left="0"/>
      </w:pPr>
      <w:r w:rsidRPr="006E78D4">
        <w:t>The </w:t>
      </w:r>
      <w:r w:rsidRPr="006E78D4">
        <w:rPr>
          <w:b/>
          <w:bCs/>
        </w:rPr>
        <w:t>DYNAMIXEL</w:t>
      </w:r>
      <w:r w:rsidRPr="006E78D4">
        <w:t> is a </w:t>
      </w:r>
      <w:r w:rsidRPr="006E78D4">
        <w:rPr>
          <w:b/>
          <w:bCs/>
        </w:rPr>
        <w:t>smart actuator</w:t>
      </w:r>
      <w:r w:rsidRPr="006E78D4">
        <w:t> system developed to be the exclusive connecting joints on a robot or mechanical structure. DYNAMIXELS’ are designed to be modular and daisy</w:t>
      </w:r>
      <w:r>
        <w:t>-</w:t>
      </w:r>
      <w:r w:rsidRPr="006E78D4">
        <w:t>chained on any robot or mechanical design for powerful and flexible robotic movements. The DYNAMIXEL is a high-performance actuator with a fully integrated DC (Direct Current) Motor + Reduction Gearhead + Controller + Driver + Network, all in one servo module actuator. Programmable and networkable, actuator status can be read and monitored through a data packet stream.</w:t>
      </w:r>
    </w:p>
    <w:p w14:paraId="7793B31B" w14:textId="404523FE" w:rsidR="006E78D4" w:rsidRDefault="006E78D4">
      <w:pPr>
        <w:pBdr>
          <w:top w:val="nil"/>
          <w:left w:val="nil"/>
          <w:bottom w:val="nil"/>
          <w:right w:val="nil"/>
          <w:between w:val="nil"/>
        </w:pBdr>
        <w:ind w:left="0"/>
        <w:rPr>
          <w:sz w:val="28"/>
          <w:szCs w:val="28"/>
        </w:rPr>
      </w:pPr>
    </w:p>
    <w:p w14:paraId="4CA962DF" w14:textId="7152C684" w:rsidR="006E78D4" w:rsidRPr="006E78D4" w:rsidRDefault="006E78D4">
      <w:pPr>
        <w:pBdr>
          <w:top w:val="nil"/>
          <w:left w:val="nil"/>
          <w:bottom w:val="nil"/>
          <w:right w:val="nil"/>
          <w:between w:val="nil"/>
        </w:pBdr>
        <w:ind w:left="0"/>
      </w:pPr>
      <w:r>
        <w:t>To control Dynamixel using ROS start by creating a workspace</w:t>
      </w:r>
    </w:p>
    <w:p w14:paraId="0E2DB097" w14:textId="267290EC" w:rsidR="008B1891" w:rsidRPr="001E192F" w:rsidRDefault="0010040F" w:rsidP="001E192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8"/>
          <w:szCs w:val="28"/>
        </w:rPr>
      </w:pPr>
      <w:r w:rsidRPr="001E192F">
        <w:rPr>
          <w:b/>
          <w:bCs/>
          <w:sz w:val="28"/>
          <w:szCs w:val="28"/>
        </w:rPr>
        <w:t>Create workspace</w:t>
      </w:r>
    </w:p>
    <w:p w14:paraId="09DC532C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Open terminal</w:t>
      </w:r>
    </w:p>
    <w:p w14:paraId="646F68F1" w14:textId="6E0E1F49" w:rsidR="008B1891" w:rsidRPr="001E192F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sz w:val="20"/>
          <w:szCs w:val="20"/>
        </w:rPr>
      </w:pPr>
      <w:r>
        <w:t xml:space="preserve">Run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ource /opt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kinetic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etup.bash</w:t>
      </w:r>
      <w:proofErr w:type="spellEnd"/>
      <w:r w:rsidR="001E192F" w:rsidRPr="00A72384">
        <w:t xml:space="preserve"> </w:t>
      </w:r>
      <w:r w:rsidR="001E192F" w:rsidRPr="001E192F">
        <w:rPr>
          <w:sz w:val="20"/>
          <w:szCs w:val="20"/>
        </w:rPr>
        <w:t xml:space="preserve">(Replace </w:t>
      </w:r>
      <w:r w:rsidR="001E192F">
        <w:rPr>
          <w:sz w:val="20"/>
          <w:szCs w:val="20"/>
        </w:rPr>
        <w:t>kinetic</w:t>
      </w:r>
      <w:r w:rsidR="001E192F" w:rsidRPr="001E192F">
        <w:rPr>
          <w:sz w:val="20"/>
          <w:szCs w:val="20"/>
        </w:rPr>
        <w:t xml:space="preserve"> with your ROS version)</w:t>
      </w:r>
    </w:p>
    <w:p w14:paraId="2119DAF7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Make the directory using: </w:t>
      </w:r>
    </w:p>
    <w:p w14:paraId="77F20168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kdir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-p ~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1A2CDE28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$ cd ~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</w:p>
    <w:p w14:paraId="4653633F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atkin_make</w:t>
      </w:r>
      <w:proofErr w:type="spellEnd"/>
    </w:p>
    <w:p w14:paraId="08134301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Source using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source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v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etup.bash</w:t>
      </w:r>
      <w:proofErr w:type="spellEnd"/>
    </w:p>
    <w:p w14:paraId="65FE2C0B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Check using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echo $ROS_PACKAGE_PATH</w:t>
      </w:r>
    </w:p>
    <w:p w14:paraId="62EC820D" w14:textId="3FB65071" w:rsidR="008B1891" w:rsidRDefault="0010040F">
      <w:pPr>
        <w:numPr>
          <w:ilvl w:val="0"/>
          <w:numId w:val="1"/>
        </w:numPr>
        <w:spacing w:before="0" w:after="160" w:line="342" w:lineRule="auto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home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youruser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 w:rsid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:/opt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kinetic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share</w:t>
      </w:r>
    </w:p>
    <w:p w14:paraId="264627AF" w14:textId="77777777" w:rsidR="008B1891" w:rsidRDefault="008B1891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6C6D1AD2" w14:textId="77777777" w:rsidR="008B1891" w:rsidRPr="001E192F" w:rsidRDefault="0010040F" w:rsidP="001E192F">
      <w:pPr>
        <w:rPr>
          <w:b/>
          <w:bCs/>
        </w:rPr>
      </w:pPr>
      <w:proofErr w:type="gramStart"/>
      <w:r w:rsidRPr="001E192F">
        <w:rPr>
          <w:b/>
          <w:bCs/>
        </w:rPr>
        <w:lastRenderedPageBreak/>
        <w:t>Note :</w:t>
      </w:r>
      <w:proofErr w:type="gramEnd"/>
      <w:r w:rsidRPr="001E192F">
        <w:rPr>
          <w:b/>
          <w:bCs/>
        </w:rPr>
        <w:t xml:space="preserve">- for </w:t>
      </w:r>
      <w:proofErr w:type="spellStart"/>
      <w:r w:rsidRPr="001E192F">
        <w:rPr>
          <w:b/>
          <w:bCs/>
        </w:rPr>
        <w:t>ttyUSB</w:t>
      </w:r>
      <w:proofErr w:type="spellEnd"/>
      <w:r w:rsidRPr="001E192F">
        <w:rPr>
          <w:b/>
          <w:bCs/>
        </w:rPr>
        <w:t xml:space="preserve"> run</w:t>
      </w:r>
    </w:p>
    <w:p w14:paraId="30AAD79C" w14:textId="77777777" w:rsidR="008B1891" w:rsidRDefault="0010040F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udo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adduser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UserName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ialout</w:t>
      </w:r>
      <w:proofErr w:type="spellEnd"/>
    </w:p>
    <w:p w14:paraId="251E561D" w14:textId="77777777" w:rsidR="008B1891" w:rsidRDefault="0010040F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udo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apt-get remove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demmanager</w:t>
      </w:r>
      <w:proofErr w:type="spellEnd"/>
    </w:p>
    <w:p w14:paraId="17DA533B" w14:textId="77777777" w:rsidR="008B1891" w:rsidRDefault="008B1891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2DB7B6DB" w14:textId="77777777" w:rsidR="008B1891" w:rsidRDefault="008B1891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11668E9A" w14:textId="55FB65E1" w:rsidR="008B1891" w:rsidRDefault="001E192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</w:t>
      </w:r>
      <w:r w:rsidR="0010040F">
        <w:rPr>
          <w:b/>
          <w:sz w:val="28"/>
          <w:szCs w:val="28"/>
        </w:rPr>
        <w:t>Setup</w:t>
      </w:r>
      <w:r w:rsidR="00A72384">
        <w:rPr>
          <w:b/>
          <w:sz w:val="28"/>
          <w:szCs w:val="28"/>
        </w:rPr>
        <w:t xml:space="preserve"> (Package)</w:t>
      </w:r>
    </w:p>
    <w:p w14:paraId="26796A9C" w14:textId="0E588ED1" w:rsidR="008B1891" w:rsidRPr="0004609D" w:rsidRDefault="0004609D" w:rsidP="0004609D">
      <w:pPr>
        <w:ind w:left="0"/>
        <w:rPr>
          <w:sz w:val="24"/>
          <w:szCs w:val="24"/>
        </w:rPr>
      </w:pPr>
      <w:r>
        <w:rPr>
          <w:sz w:val="24"/>
          <w:szCs w:val="24"/>
        </w:rPr>
        <w:t>Installing necessary packages</w:t>
      </w:r>
    </w:p>
    <w:p w14:paraId="1AFBB326" w14:textId="77777777" w:rsidR="008B1891" w:rsidRDefault="0010040F" w:rsidP="0004609D">
      <w:pPr>
        <w:numPr>
          <w:ilvl w:val="1"/>
          <w:numId w:val="1"/>
        </w:numPr>
        <w:spacing w:before="0"/>
        <w:ind w:left="720"/>
      </w:pPr>
      <w:r>
        <w:t>Open terminal</w:t>
      </w:r>
    </w:p>
    <w:p w14:paraId="45146F6D" w14:textId="745D6458" w:rsidR="008B1891" w:rsidRDefault="0010040F" w:rsidP="0004609D">
      <w:pPr>
        <w:numPr>
          <w:ilvl w:val="1"/>
          <w:numId w:val="1"/>
        </w:numPr>
        <w:spacing w:before="0"/>
        <w:ind w:left="720"/>
      </w:pPr>
      <w:r>
        <w:t xml:space="preserve">In the </w:t>
      </w:r>
      <w:proofErr w:type="spellStart"/>
      <w:r>
        <w:t>dynamixel</w:t>
      </w:r>
      <w:proofErr w:type="spellEnd"/>
      <w:r>
        <w:t xml:space="preserve"> directory install using: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udo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apt-get install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-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kinetic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-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-controllers</w:t>
      </w:r>
    </w:p>
    <w:p w14:paraId="3C039266" w14:textId="7E53AD3E" w:rsidR="008B1891" w:rsidRDefault="0010040F" w:rsidP="0004609D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d ~/</w:t>
      </w:r>
      <w:proofErr w:type="spellStart"/>
      <w:r w:rsid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701418CF" w14:textId="4292B39D" w:rsidR="008B1891" w:rsidRDefault="001E192F" w:rsidP="0004609D">
      <w:pPr>
        <w:numPr>
          <w:ilvl w:val="1"/>
          <w:numId w:val="1"/>
        </w:numPr>
        <w:spacing w:before="0"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Clone</w:t>
      </w:r>
      <w:r w:rsidR="0010040F">
        <w:t xml:space="preserve"> </w:t>
      </w:r>
      <w:proofErr w:type="spellStart"/>
      <w:r>
        <w:t>Dynamixel_Velocity</w:t>
      </w:r>
      <w:proofErr w:type="spellEnd"/>
      <w:r>
        <w:t xml:space="preserve"> pkg</w:t>
      </w:r>
      <w:r w:rsidR="0010040F">
        <w:t>:</w:t>
      </w:r>
    </w:p>
    <w:p w14:paraId="4E08C186" w14:textId="1858F647" w:rsidR="008B1891" w:rsidRDefault="0010040F" w:rsidP="0004609D">
      <w:p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$ cd ~/</w:t>
      </w:r>
      <w:proofErr w:type="spellStart"/>
      <w:r w:rsid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446BE20F" w14:textId="7FBE7766" w:rsidR="001E192F" w:rsidRDefault="0010040F" w:rsidP="0004609D">
      <w:p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git clone </w:t>
      </w:r>
      <w:hyperlink r:id="rId9" w:history="1">
        <w:r w:rsidR="001E192F" w:rsidRPr="004562F1">
          <w:rPr>
            <w:rStyle w:val="Hyperlink"/>
            <w:rFonts w:ascii="Courier New" w:eastAsia="Courier New" w:hAnsi="Courier New" w:cs="Courier New"/>
            <w:sz w:val="20"/>
            <w:szCs w:val="20"/>
            <w:shd w:val="clear" w:color="auto" w:fill="F3F5F7"/>
          </w:rPr>
          <w:t>https://github.com/sziddhant/Dynamixel_Velocity.git</w:t>
        </w:r>
      </w:hyperlink>
    </w:p>
    <w:p w14:paraId="3649D9D8" w14:textId="5BD361E1" w:rsidR="001E192F" w:rsidRPr="00A72384" w:rsidRDefault="00A72384" w:rsidP="0004609D">
      <w:pPr>
        <w:numPr>
          <w:ilvl w:val="1"/>
          <w:numId w:val="1"/>
        </w:num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Go back to </w:t>
      </w:r>
      <w:proofErr w:type="spellStart"/>
      <w:r>
        <w:t>dynamixel</w:t>
      </w:r>
      <w:proofErr w:type="spellEnd"/>
      <w:r>
        <w:t xml:space="preserve"> directory</w:t>
      </w:r>
    </w:p>
    <w:p w14:paraId="4B33A457" w14:textId="5BD15A1D" w:rsidR="00A72384" w:rsidRDefault="00A72384" w:rsidP="0004609D">
      <w:pPr>
        <w:spacing w:line="240" w:lineRule="auto"/>
        <w:ind w:left="0" w:firstLine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$ cd</w:t>
      </w:r>
      <w:proofErr w:type="gramStart"/>
      <w:r w:rsidRP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..</w:t>
      </w:r>
      <w:proofErr w:type="gramEnd"/>
    </w:p>
    <w:p w14:paraId="4E2F6DDC" w14:textId="7FAEEC10" w:rsidR="00A72384" w:rsidRPr="00A72384" w:rsidRDefault="00A72384" w:rsidP="0004609D">
      <w:pPr>
        <w:numPr>
          <w:ilvl w:val="1"/>
          <w:numId w:val="1"/>
        </w:num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Do </w:t>
      </w:r>
      <w:proofErr w:type="spellStart"/>
      <w:r>
        <w:t>catkin_make</w:t>
      </w:r>
      <w:proofErr w:type="spellEnd"/>
      <w:r>
        <w:t xml:space="preserve"> to build the package</w:t>
      </w:r>
    </w:p>
    <w:p w14:paraId="4AB25071" w14:textId="349E002D" w:rsidR="00A72384" w:rsidRDefault="00A72384" w:rsidP="0004609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firstLine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atkin_make</w:t>
      </w:r>
      <w:proofErr w:type="spellEnd"/>
    </w:p>
    <w:p w14:paraId="0971CE90" w14:textId="4BE7AE7E" w:rsidR="00A72384" w:rsidRPr="00A72384" w:rsidRDefault="00A72384" w:rsidP="00A72384">
      <w:r w:rsidRPr="00A72384">
        <w:t>Now the initial setup is complete</w:t>
      </w:r>
    </w:p>
    <w:p w14:paraId="235BE45A" w14:textId="1754139C" w:rsid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485DCF31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72CED52E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2901A715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515186EE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1B8ED78C" w14:textId="77777777" w:rsidR="00A475E7" w:rsidRDefault="00A475E7" w:rsidP="00A72384">
      <w:pPr>
        <w:ind w:left="0"/>
        <w:rPr>
          <w:b/>
          <w:sz w:val="28"/>
          <w:szCs w:val="28"/>
        </w:rPr>
      </w:pPr>
    </w:p>
    <w:p w14:paraId="4AE7D93E" w14:textId="39E83039" w:rsidR="00A72384" w:rsidRDefault="00A72384" w:rsidP="00A72384">
      <w:pPr>
        <w:ind w:left="0"/>
        <w:rPr>
          <w:b/>
          <w:sz w:val="28"/>
          <w:szCs w:val="28"/>
        </w:rPr>
      </w:pPr>
      <w:r w:rsidRPr="00A72384">
        <w:rPr>
          <w:b/>
          <w:sz w:val="28"/>
          <w:szCs w:val="28"/>
        </w:rPr>
        <w:lastRenderedPageBreak/>
        <w:t xml:space="preserve">3.Setup (Motors) </w:t>
      </w:r>
    </w:p>
    <w:p w14:paraId="19C33417" w14:textId="10DD0708" w:rsidR="0004609D" w:rsidRDefault="0004609D" w:rsidP="0004609D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Go to the </w:t>
      </w:r>
      <w:proofErr w:type="spellStart"/>
      <w:r>
        <w:t>Dynamixel_Velocity</w:t>
      </w:r>
      <w:proofErr w:type="spellEnd"/>
      <w:r>
        <w:t xml:space="preserve"> directory using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6DB6E72B" w14:textId="6A92FF5A" w:rsidR="0004609D" w:rsidRDefault="0004609D" w:rsidP="0004609D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d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_Velocity</w:t>
      </w:r>
      <w:proofErr w:type="spellEnd"/>
    </w:p>
    <w:p w14:paraId="552BC003" w14:textId="31687F01" w:rsidR="0004609D" w:rsidRDefault="0004609D" w:rsidP="0004609D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Go to the launch directory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7FB29C4B" w14:textId="26AEAE7C" w:rsidR="0004609D" w:rsidRDefault="0004609D" w:rsidP="0004609D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cd </w:t>
      </w:r>
      <w:proofErr w:type="spell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speed_dynamixel</w:t>
      </w:r>
      <w:proofErr w:type="spellEnd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\launch</w:t>
      </w:r>
    </w:p>
    <w:p w14:paraId="44293110" w14:textId="14BE8ACA" w:rsidR="0004609D" w:rsidRDefault="0004609D" w:rsidP="0004609D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Open </w:t>
      </w:r>
      <w:r w:rsidR="00890F45">
        <w:t xml:space="preserve">and edit </w:t>
      </w:r>
      <w:r>
        <w:t xml:space="preserve">the </w:t>
      </w:r>
      <w:proofErr w:type="spellStart"/>
      <w:r>
        <w:t>JointSpeedController</w:t>
      </w:r>
      <w:proofErr w:type="spellEnd"/>
      <w:r>
        <w:t xml:space="preserve"> </w:t>
      </w:r>
      <w:proofErr w:type="spellStart"/>
      <w:r>
        <w:t>yaml</w:t>
      </w:r>
      <w:proofErr w:type="spellEnd"/>
      <w:r>
        <w:t xml:space="preserve"> file using the editor of choice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19313328" w14:textId="6CB641F1" w:rsidR="0004609D" w:rsidRDefault="0004609D" w:rsidP="0004609D">
      <w:pPr>
        <w:spacing w:before="0"/>
        <w:ind w:left="720"/>
        <w:rPr>
          <w:sz w:val="20"/>
          <w:szCs w:val="20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code </w:t>
      </w:r>
      <w:proofErr w:type="spell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JointSpeedController_</w:t>
      </w:r>
      <w:proofErr w:type="gram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tors.yaml</w:t>
      </w:r>
      <w:proofErr w:type="spellEnd"/>
      <w:proofErr w:type="gramEnd"/>
      <w:r w:rsidRPr="0004609D">
        <w:t xml:space="preserve"> </w:t>
      </w:r>
      <w:r w:rsidRPr="0004609D">
        <w:rPr>
          <w:sz w:val="20"/>
          <w:szCs w:val="20"/>
        </w:rPr>
        <w:t>(For VS Code)</w:t>
      </w:r>
    </w:p>
    <w:p w14:paraId="270CBCB4" w14:textId="545322F4" w:rsidR="0004609D" w:rsidRPr="0004609D" w:rsidRDefault="0004609D" w:rsidP="0004609D">
      <w:pPr>
        <w:spacing w:before="0"/>
        <w:ind w:left="0"/>
        <w:rPr>
          <w:sz w:val="20"/>
          <w:szCs w:val="20"/>
        </w:rPr>
      </w:pPr>
      <w:r>
        <w:rPr>
          <w:sz w:val="20"/>
          <w:szCs w:val="20"/>
        </w:rPr>
        <w:t xml:space="preserve">YAML file </w:t>
      </w:r>
      <w:proofErr w:type="spellStart"/>
      <w:r>
        <w:rPr>
          <w:sz w:val="20"/>
          <w:szCs w:val="20"/>
        </w:rPr>
        <w:t>explaination</w:t>
      </w:r>
      <w:proofErr w:type="spellEnd"/>
    </w:p>
    <w:p w14:paraId="5B21ED55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bookmarkStart w:id="0" w:name="_Hlk35438046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1_speed_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bookmarkEnd w:id="0"/>
    </w:p>
    <w:p w14:paraId="3F9AB44A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D034FA1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packag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</w:p>
    <w:p w14:paraId="731297AC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dul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_speed_controller</w:t>
      </w:r>
      <w:proofErr w:type="spellEnd"/>
    </w:p>
    <w:p w14:paraId="2B518690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yp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SpeedController</w:t>
      </w:r>
      <w:proofErr w:type="spellEnd"/>
    </w:p>
    <w:p w14:paraId="71A41D7F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_nam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1</w:t>
      </w:r>
    </w:p>
    <w:p w14:paraId="400C9383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_speed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4.0</w:t>
      </w:r>
    </w:p>
    <w:p w14:paraId="3D83E487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to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07E2E404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d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2652202E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it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37A95D6D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7771FAD5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6AB0AE38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17188977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4E1764EC" w14:textId="77777777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0D7C08A4" w14:textId="7C89D0AD" w:rsidR="001E192F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fine a function for each Dynamixel motor</w:t>
      </w:r>
    </w:p>
    <w:p w14:paraId="7A231E7C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1_speed_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AB0FB6E" w14:textId="4DF00DD0" w:rsidR="00B37326" w:rsidRDefault="00B37326" w:rsidP="0004609D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fine the controller package, module and type</w:t>
      </w:r>
    </w:p>
    <w:p w14:paraId="24831DB5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51773C2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packag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</w:p>
    <w:p w14:paraId="7FC0AC7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dul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_speed_controller</w:t>
      </w:r>
      <w:proofErr w:type="spellEnd"/>
    </w:p>
    <w:p w14:paraId="1DA667D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yp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SpeedController</w:t>
      </w:r>
      <w:proofErr w:type="spellEnd"/>
    </w:p>
    <w:p w14:paraId="0D4ED662" w14:textId="2025A1A2" w:rsidR="00B37326" w:rsidRDefault="00B37326" w:rsidP="0004609D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Name the joint (This is the name that will be used to control the Dynamixel)</w:t>
      </w:r>
    </w:p>
    <w:p w14:paraId="45725506" w14:textId="3B7B6F7F" w:rsidR="00B37326" w:rsidRPr="00B37326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   </w:t>
      </w:r>
      <w:proofErr w:type="spellStart"/>
      <w:r w:rsidRPr="00B3732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_name</w:t>
      </w:r>
      <w:proofErr w:type="spellEnd"/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B3732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</w:t>
      </w:r>
      <w:proofErr w:type="gramStart"/>
      <w:r w:rsidRPr="00B3732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1</w:t>
      </w: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B37326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End"/>
      <w:r w:rsidRPr="00B37326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Joint name is joint1 in this example</w:t>
      </w:r>
    </w:p>
    <w:p w14:paraId="5EB69718" w14:textId="70604CBD" w:rsidR="00B37326" w:rsidRDefault="00B37326" w:rsidP="0004609D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elect the motor id (The id of the Dynamixel being defined)</w:t>
      </w:r>
    </w:p>
    <w:p w14:paraId="1F17F3DF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to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5BD1CB8" w14:textId="77777777" w:rsidR="00B37326" w:rsidRPr="00B37326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B3732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d</w:t>
      </w: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B3732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</w:t>
      </w:r>
      <w:r w:rsidRPr="00B37326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Motor id 1 in this example</w:t>
      </w:r>
    </w:p>
    <w:p w14:paraId="74D10B52" w14:textId="77777777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72D5B3EB" w14:textId="77777777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1A768A34" w14:textId="12AC30B8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lastRenderedPageBreak/>
        <w:t xml:space="preserve">Setup the motors initial, minimum and maximum positions. 0 for max and min for velocity control (Wheel mode)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inAngle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and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axAngle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to set the limits in case of wheel mode</w:t>
      </w:r>
    </w:p>
    <w:p w14:paraId="4F832405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it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7509AFC0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FA85416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47AE82D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CDF654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7FB8940" w14:textId="77777777" w:rsidR="00B37326" w:rsidRPr="00B37326" w:rsidRDefault="00B37326" w:rsidP="00B37326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08833799" w14:textId="0208DD74" w:rsidR="00B37326" w:rsidRDefault="00B37326" w:rsidP="00B37326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Repeat this for all motors to be controlled</w:t>
      </w:r>
    </w:p>
    <w:p w14:paraId="2CF89145" w14:textId="73782A1C" w:rsidR="00B37326" w:rsidRPr="00890F45" w:rsidRDefault="00B37326" w:rsidP="00B37326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Save the file and exit</w:t>
      </w:r>
    </w:p>
    <w:p w14:paraId="63F465B0" w14:textId="77777777" w:rsidR="00890F45" w:rsidRDefault="00890F45" w:rsidP="00890F45">
      <w:pPr>
        <w:spacing w:before="0"/>
        <w:ind w:left="36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6CDF1B61" w14:textId="23E83D94" w:rsidR="00890F45" w:rsidRDefault="00890F45" w:rsidP="00890F45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Open the </w:t>
      </w:r>
      <w:proofErr w:type="spellStart"/>
      <w:r w:rsidRPr="00890F45">
        <w:t>controller_spawner_motors</w:t>
      </w:r>
      <w:proofErr w:type="spellEnd"/>
      <w:r>
        <w:t xml:space="preserve"> launch file using the editor of choice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462A5AB0" w14:textId="3AD22E5A" w:rsidR="00890F45" w:rsidRDefault="00890F45" w:rsidP="00890F45">
      <w:pPr>
        <w:spacing w:before="0"/>
        <w:ind w:left="720"/>
        <w:rPr>
          <w:sz w:val="20"/>
          <w:szCs w:val="20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code </w:t>
      </w:r>
      <w:proofErr w:type="spellStart"/>
      <w:r w:rsidRPr="00890F45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ontroller_spawner_</w:t>
      </w:r>
      <w:proofErr w:type="gramStart"/>
      <w:r w:rsidRPr="00890F45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tors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.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launch</w:t>
      </w:r>
      <w:proofErr w:type="spellEnd"/>
      <w:proofErr w:type="gramEnd"/>
      <w:r w:rsidRPr="0004609D">
        <w:t xml:space="preserve"> </w:t>
      </w:r>
      <w:r w:rsidRPr="0004609D">
        <w:rPr>
          <w:sz w:val="20"/>
          <w:szCs w:val="20"/>
        </w:rPr>
        <w:t>(For VS Code)</w:t>
      </w:r>
    </w:p>
    <w:p w14:paraId="51B6B7B2" w14:textId="24D086C3" w:rsidR="00890F45" w:rsidRDefault="00890F45" w:rsidP="00890F45">
      <w:pPr>
        <w:spacing w:before="0"/>
        <w:ind w:left="0"/>
        <w:rPr>
          <w:sz w:val="20"/>
          <w:szCs w:val="20"/>
        </w:rPr>
      </w:pPr>
      <w:r>
        <w:rPr>
          <w:sz w:val="20"/>
          <w:szCs w:val="20"/>
        </w:rPr>
        <w:t xml:space="preserve">Launch file </w:t>
      </w:r>
      <w:proofErr w:type="spellStart"/>
      <w:r>
        <w:rPr>
          <w:sz w:val="20"/>
          <w:szCs w:val="20"/>
        </w:rPr>
        <w:t>explaination</w:t>
      </w:r>
      <w:proofErr w:type="spellEnd"/>
    </w:p>
    <w:p w14:paraId="6AAB7E39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&lt;!--</w:t>
      </w:r>
      <w:proofErr w:type="gram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-*- mode: XML -*- --&gt;</w:t>
      </w:r>
    </w:p>
    <w:p w14:paraId="501641D9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00E90651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launch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gt;</w:t>
      </w:r>
    </w:p>
    <w:p w14:paraId="06A3F4CC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gram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&lt;!--</w:t>
      </w:r>
      <w:proofErr w:type="gram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Start joint speed controller </w:t>
      </w:r>
      <w:proofErr w:type="spell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speed_controller</w:t>
      </w:r>
      <w:proofErr w:type="spell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--&gt;</w:t>
      </w:r>
    </w:p>
    <w:p w14:paraId="5AF2DF65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proofErr w:type="spellStart"/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rosparam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l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$(find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speed_</w:t>
      </w:r>
      <w:proofErr w:type="gram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)/launch/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SpeedController_motors.yaml</w:t>
      </w:r>
      <w:proofErr w:type="spellEnd"/>
      <w:proofErr w:type="gram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mmand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load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32710E40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d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am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peed_controller_spawner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kg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yp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controller_spawner.py"</w:t>
      </w:r>
    </w:p>
    <w:p w14:paraId="363C7EB3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 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gs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-manager=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xl_manager</w:t>
      </w:r>
      <w:proofErr w:type="spellEnd"/>
    </w:p>
    <w:p w14:paraId="49D55D83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  --port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peed_port</w:t>
      </w:r>
      <w:proofErr w:type="spellEnd"/>
    </w:p>
    <w:p w14:paraId="1971452E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           --type=simple</w:t>
      </w:r>
    </w:p>
    <w:p w14:paraId="2977C057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                 joint1_speed_controller</w:t>
      </w:r>
    </w:p>
    <w:p w14:paraId="721AA025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    joint2_speed_controller"</w:t>
      </w:r>
    </w:p>
    <w:p w14:paraId="027EA3C8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 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utput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creen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4F5DD857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E4173A6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proofErr w:type="gram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&lt;!--</w:t>
      </w:r>
      <w:proofErr w:type="gram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Start joint speed controller </w:t>
      </w:r>
      <w:proofErr w:type="spell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position_controller</w:t>
      </w:r>
      <w:proofErr w:type="spell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--&gt;</w:t>
      </w:r>
    </w:p>
    <w:p w14:paraId="0FFE8352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proofErr w:type="spellStart"/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rosparam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l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$(find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speed_</w:t>
      </w:r>
      <w:proofErr w:type="gram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)/launch/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JointSpeedController.yaml</w:t>
      </w:r>
      <w:proofErr w:type="spellEnd"/>
      <w:proofErr w:type="gram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mmand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load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3200965D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d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am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speed_controller_spawner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kg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yp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controller_spawner.py"</w:t>
      </w:r>
    </w:p>
    <w:p w14:paraId="5B9542C1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gs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-manager=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xl_manager</w:t>
      </w:r>
      <w:proofErr w:type="spellEnd"/>
    </w:p>
    <w:p w14:paraId="082EBF35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--type=meta</w:t>
      </w:r>
    </w:p>
    <w:p w14:paraId="046A069C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joint_speed_controller</w:t>
      </w:r>
      <w:proofErr w:type="spellEnd"/>
    </w:p>
    <w:p w14:paraId="728C448B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                 joint1_speed_controller</w:t>
      </w:r>
    </w:p>
    <w:p w14:paraId="0A2E7957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    joint2_speed_controller"</w:t>
      </w:r>
    </w:p>
    <w:p w14:paraId="33F1C75D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utput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creen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5D79FC92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/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launch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gt;</w:t>
      </w:r>
    </w:p>
    <w:p w14:paraId="2BDB5950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85C97F2" w14:textId="03AF0C87" w:rsidR="00890F45" w:rsidRPr="00890F45" w:rsidRDefault="00890F45" w:rsidP="00890F45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lastRenderedPageBreak/>
        <w:t>Add the names of the motor functions in both the simple controller and meta controller</w:t>
      </w:r>
    </w:p>
    <w:p w14:paraId="68637BEF" w14:textId="70D9DB80" w:rsidR="00890F45" w:rsidRPr="00890F45" w:rsidRDefault="00890F45" w:rsidP="00890F45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For </w:t>
      </w:r>
      <w:proofErr w:type="gram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example</w:t>
      </w:r>
      <w:proofErr w:type="gram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r w:rsidRPr="00890F45"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joint1_speed_controller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 xml:space="preserve"> </w:t>
      </w:r>
      <w:r w:rsidRPr="00890F45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and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 xml:space="preserve"> </w:t>
      </w:r>
      <w:r w:rsidRPr="00890F45"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joint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2</w:t>
      </w:r>
      <w:r w:rsidRPr="00890F45"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_speed_controller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 xml:space="preserve">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are the two controllers</w:t>
      </w:r>
    </w:p>
    <w:p w14:paraId="39AC0E90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bookmarkStart w:id="1" w:name="_Hlk35439165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1_speed_controller</w:t>
      </w:r>
    </w:p>
    <w:bookmarkEnd w:id="1"/>
    <w:p w14:paraId="18B77E03" w14:textId="207F526C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2_speed_controller</w:t>
      </w:r>
    </w:p>
    <w:p w14:paraId="45E69341" w14:textId="77777777" w:rsidR="00890F45" w:rsidRDefault="00890F45" w:rsidP="00890F45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533E0232" w14:textId="77777777" w:rsidR="00890F45" w:rsidRPr="00890F45" w:rsidRDefault="00890F45" w:rsidP="00890F45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Save the file and exit</w:t>
      </w:r>
    </w:p>
    <w:p w14:paraId="6ECEAAF2" w14:textId="77777777" w:rsidR="00890F45" w:rsidRPr="0004609D" w:rsidRDefault="00890F45" w:rsidP="00890F45">
      <w:pPr>
        <w:spacing w:before="0"/>
        <w:ind w:left="0"/>
        <w:rPr>
          <w:sz w:val="20"/>
          <w:szCs w:val="20"/>
        </w:rPr>
      </w:pPr>
    </w:p>
    <w:p w14:paraId="6D647862" w14:textId="1E245DE0" w:rsidR="00A475E7" w:rsidRDefault="00A475E7" w:rsidP="00A475E7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>
        <w:rPr>
          <w:b/>
          <w:sz w:val="28"/>
          <w:szCs w:val="28"/>
        </w:rPr>
        <w:t xml:space="preserve">. </w:t>
      </w:r>
      <w:r>
        <w:rPr>
          <w:b/>
          <w:sz w:val="28"/>
          <w:szCs w:val="28"/>
        </w:rPr>
        <w:t>Launching the controller</w:t>
      </w:r>
    </w:p>
    <w:p w14:paraId="43E28AC3" w14:textId="0F8078D3" w:rsidR="00A475E7" w:rsidRDefault="00A475E7" w:rsidP="00A475E7">
      <w:pPr>
        <w:numPr>
          <w:ilvl w:val="1"/>
          <w:numId w:val="1"/>
        </w:numPr>
        <w:spacing w:before="0"/>
        <w:ind w:left="720"/>
      </w:pPr>
      <w:r>
        <w:t>Launch the controller with the following command</w:t>
      </w:r>
    </w:p>
    <w:p w14:paraId="1CED0D38" w14:textId="37FCBB61" w:rsidR="00A475E7" w:rsidRPr="00A475E7" w:rsidRDefault="00A475E7" w:rsidP="00A475E7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proofErr w:type="spellStart"/>
      <w:r w:rsidRPr="00A475E7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launch</w:t>
      </w:r>
      <w:proofErr w:type="spellEnd"/>
      <w:r w:rsidRPr="00A475E7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 w:rsidRPr="00A475E7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speed_dynamixel</w:t>
      </w:r>
      <w:proofErr w:type="spellEnd"/>
      <w:r w:rsidRPr="00A475E7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 w:rsidRPr="00A475E7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peed_controller_</w:t>
      </w:r>
      <w:proofErr w:type="gramStart"/>
      <w:r w:rsidRPr="00A475E7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tors.launch</w:t>
      </w:r>
      <w:proofErr w:type="spellEnd"/>
      <w:proofErr w:type="gramEnd"/>
    </w:p>
    <w:p w14:paraId="153F1ADF" w14:textId="39F9EDD2" w:rsidR="00A475E7" w:rsidRDefault="00A475E7" w:rsidP="00A475E7">
      <w:pPr>
        <w:numPr>
          <w:ilvl w:val="1"/>
          <w:numId w:val="1"/>
        </w:numPr>
        <w:spacing w:before="0"/>
        <w:ind w:left="720"/>
      </w:pPr>
      <w:r>
        <w:t xml:space="preserve">Publish to </w:t>
      </w:r>
      <w:proofErr w:type="spellStart"/>
      <w:r>
        <w:t>ros</w:t>
      </w:r>
      <w:proofErr w:type="spellEnd"/>
      <w:r>
        <w:t xml:space="preserve">-topic to control </w:t>
      </w:r>
    </w:p>
    <w:p w14:paraId="248C2AC3" w14:textId="2B5DF5D2" w:rsidR="00A475E7" w:rsidRPr="00A475E7" w:rsidRDefault="00A475E7" w:rsidP="003F602A">
      <w:pP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</w:pPr>
      <w:proofErr w:type="spellStart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rostopic</w:t>
      </w:r>
      <w:proofErr w:type="spellEnd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 xml:space="preserve"> pub -1</w:t>
      </w:r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 xml:space="preserve"> </w:t>
      </w:r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/multi_joint_speed_controller/commanddynamixel_msgs/MotorVelocityArray</w:t>
      </w:r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 xml:space="preserve"> </w:t>
      </w:r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"{</w:t>
      </w:r>
      <w:proofErr w:type="spellStart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joint_</w:t>
      </w:r>
      <w:proofErr w:type="gramStart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name</w:t>
      </w:r>
      <w:proofErr w:type="spellEnd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:[</w:t>
      </w:r>
      <w:proofErr w:type="gramEnd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'wrist_roll_joint','</w:t>
      </w:r>
      <w:proofErr w:type="spellStart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wrist_pitch_joint</w:t>
      </w:r>
      <w:proofErr w:type="spellEnd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 xml:space="preserve">'], </w:t>
      </w:r>
      <w:proofErr w:type="spellStart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vel_cmd</w:t>
      </w:r>
      <w:proofErr w:type="spellEnd"/>
      <w:r w:rsidRPr="00A475E7">
        <w:rPr>
          <w:rFonts w:ascii="Courier New" w:eastAsia="Courier New" w:hAnsi="Courier New" w:cs="Courier New"/>
          <w:color w:val="333333"/>
          <w:sz w:val="18"/>
          <w:szCs w:val="18"/>
          <w:shd w:val="clear" w:color="auto" w:fill="F3F5F7"/>
        </w:rPr>
        <w:t>:[-0.2, 0.1]}"</w:t>
      </w:r>
    </w:p>
    <w:p w14:paraId="1C6F1DE2" w14:textId="1945C466" w:rsidR="003F602A" w:rsidRDefault="00A475E7" w:rsidP="003F602A">
      <w:pPr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3F602A">
        <w:rPr>
          <w:b/>
          <w:sz w:val="28"/>
          <w:szCs w:val="28"/>
        </w:rPr>
        <w:t xml:space="preserve">. </w:t>
      </w:r>
      <w:r>
        <w:rPr>
          <w:b/>
          <w:sz w:val="28"/>
          <w:szCs w:val="28"/>
        </w:rPr>
        <w:t>Controlling u</w:t>
      </w:r>
      <w:r w:rsidR="003F602A">
        <w:rPr>
          <w:b/>
          <w:sz w:val="28"/>
          <w:szCs w:val="28"/>
        </w:rPr>
        <w:t>sing Python</w:t>
      </w:r>
    </w:p>
    <w:p w14:paraId="65E0D2EA" w14:textId="4AD76EA6" w:rsidR="003F602A" w:rsidRDefault="003F602A" w:rsidP="003F602A">
      <w:pPr>
        <w:numPr>
          <w:ilvl w:val="1"/>
          <w:numId w:val="1"/>
        </w:numPr>
        <w:spacing w:before="0"/>
        <w:ind w:left="720"/>
      </w:pPr>
      <w:r>
        <w:t xml:space="preserve">Go to the </w:t>
      </w:r>
      <w:proofErr w:type="spellStart"/>
      <w:r>
        <w:t>src</w:t>
      </w:r>
      <w:proofErr w:type="spellEnd"/>
      <w:r>
        <w:t xml:space="preserve"> directory</w:t>
      </w:r>
    </w:p>
    <w:p w14:paraId="45BCC161" w14:textId="2C26A12C" w:rsidR="003F602A" w:rsidRPr="003F602A" w:rsidRDefault="003F602A" w:rsidP="003F602A">
      <w:pPr>
        <w:pStyle w:val="ListParagraph"/>
        <w:spacing w:before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d ~/</w:t>
      </w:r>
      <w:r w:rsidRPr="003F602A">
        <w:t xml:space="preserve"> </w:t>
      </w:r>
      <w:proofErr w:type="spellStart"/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speed_dynamixel</w:t>
      </w:r>
      <w:proofErr w:type="spellEnd"/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\</w:t>
      </w:r>
      <w:proofErr w:type="spellStart"/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01EBEE40" w14:textId="48F263EF" w:rsidR="003F602A" w:rsidRPr="003F602A" w:rsidRDefault="003F602A" w:rsidP="0010040F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10040F">
        <w:t>Open the velocity control</w:t>
      </w:r>
    </w:p>
    <w:p w14:paraId="796EE1D3" w14:textId="57FA9799" w:rsidR="0010040F" w:rsidRDefault="0010040F" w:rsidP="0010040F">
      <w:pPr>
        <w:pStyle w:val="ListParagraph"/>
        <w:spacing w:before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nano</w:t>
      </w:r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velocity_control.py</w:t>
      </w:r>
    </w:p>
    <w:p w14:paraId="4396BE38" w14:textId="17A579F2" w:rsidR="0010040F" w:rsidRPr="003F602A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sz w:val="20"/>
          <w:szCs w:val="20"/>
        </w:rPr>
        <w:t>Python file explanation</w:t>
      </w:r>
    </w:p>
    <w:p w14:paraId="7496ACFC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!/</w:t>
      </w:r>
      <w:proofErr w:type="spellStart"/>
      <w:proofErr w:type="gramEnd"/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usr</w:t>
      </w:r>
      <w:proofErr w:type="spellEnd"/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/bin/env python</w:t>
      </w:r>
    </w:p>
    <w:p w14:paraId="53772333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# Dynamixel Velocity control in ROS using python</w:t>
      </w:r>
    </w:p>
    <w:p w14:paraId="1C8E4BD9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1A008206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</w:t>
      </w:r>
      <w:proofErr w:type="spellEnd"/>
    </w:p>
    <w:p w14:paraId="2088F0E1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rom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dynamixel_msgs.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sg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_</w:t>
      </w:r>
      <w:proofErr w:type="spellStart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</w:p>
    <w:p w14:paraId="408DB34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otor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1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2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1723152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pub =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Publisher</w:t>
      </w:r>
      <w:proofErr w:type="spellEnd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joint_speed_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/command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ueue_siz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7EECCF6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init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_nod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Python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nonymous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F39CCC3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771350C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joint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_nam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[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1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2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5D0CEFE3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vel_cmd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 [j</w:t>
      </w:r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1,j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2]</w:t>
      </w:r>
    </w:p>
    <w:p w14:paraId="545BD232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pub.publish</w:t>
      </w:r>
      <w:proofErr w:type="spellEnd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19BB63B" w14:textId="77777777" w:rsidR="0014431F" w:rsidRPr="0014431F" w:rsidRDefault="0014431F" w:rsidP="0014431F">
      <w:pPr>
        <w:shd w:val="clear" w:color="auto" w:fill="1E1E1E"/>
        <w:spacing w:before="0" w:after="24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DAAEF1E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_name__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__main__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11A42B2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   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try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6217C45D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4D51E25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xcep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ROSInterruptException</w:t>
      </w:r>
      <w:proofErr w:type="spellEnd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3EF23CAB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pass</w:t>
      </w:r>
    </w:p>
    <w:p w14:paraId="2746AB4A" w14:textId="77777777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14DD646C" w14:textId="77777777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3C77F9DF" w14:textId="77777777" w:rsidR="0014431F" w:rsidRDefault="0014431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2DEAA88F" w14:textId="77777777" w:rsidR="0014431F" w:rsidRDefault="0014431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2C24BB75" w14:textId="77777777" w:rsidR="0014431F" w:rsidRDefault="0014431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56A36D4B" w14:textId="1E51332B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fine python version and import necessary python libraries</w:t>
      </w:r>
    </w:p>
    <w:p w14:paraId="555C890B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# Dynamixel Velocity control in ROS using python</w:t>
      </w:r>
    </w:p>
    <w:p w14:paraId="5A02580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6F7764F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</w:t>
      </w:r>
      <w:proofErr w:type="spellEnd"/>
    </w:p>
    <w:p w14:paraId="7E827AE7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rom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dynamixel_msgs.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sg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_</w:t>
      </w:r>
      <w:proofErr w:type="spellStart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</w:p>
    <w:p w14:paraId="51A9BF87" w14:textId="41C250D2" w:rsidR="0010040F" w:rsidRP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02BAE70E" w14:textId="2274F165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Define a ROS node (named </w:t>
      </w:r>
      <w:proofErr w:type="spellStart"/>
      <w:r w:rsidR="0014431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torv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here) to publish velocity commands on the </w:t>
      </w:r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'</w:t>
      </w:r>
      <w:proofErr w:type="spellStart"/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joint_speed_controller</w:t>
      </w:r>
      <w:proofErr w:type="spellEnd"/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command'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topic</w:t>
      </w:r>
    </w:p>
    <w:p w14:paraId="7E636050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otor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1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2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4572D792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pub =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Publisher</w:t>
      </w:r>
      <w:proofErr w:type="spellEnd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joint_speed_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/command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ueue_siz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1C4D547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init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_nod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Python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nonymous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736EB72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0F34868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joint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_nam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[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1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2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402DAF5F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vel_cmd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 [j</w:t>
      </w:r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1,j</w:t>
      </w:r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2]</w:t>
      </w:r>
    </w:p>
    <w:p w14:paraId="33ADB770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proofErr w:type="gram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pub.publish</w:t>
      </w:r>
      <w:proofErr w:type="spellEnd"/>
      <w:proofErr w:type="gram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A631B0E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0EBFA67" w14:textId="77777777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7ACAC20B" w14:textId="23145000" w:rsidR="00B37326" w:rsidRDefault="006B7C78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Give velocity commands with the function</w:t>
      </w:r>
    </w:p>
    <w:p w14:paraId="621D19CD" w14:textId="77777777" w:rsidR="006B7C78" w:rsidRPr="006B7C78" w:rsidRDefault="006B7C78" w:rsidP="006B7C78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proofErr w:type="gramStart"/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</w:t>
      </w:r>
      <w:proofErr w:type="spellEnd"/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6B7C7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6B7C7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D4DC293" w14:textId="289E6ABC" w:rsidR="006B7C78" w:rsidRPr="00A475E7" w:rsidRDefault="00A475E7" w:rsidP="00B37326">
      <w:pPr>
        <w:spacing w:line="240" w:lineRule="auto"/>
        <w:ind w:left="0"/>
      </w:pPr>
      <w:r w:rsidRPr="00A475E7">
        <w:t>Trajectories can be given by calling this function</w:t>
      </w:r>
      <w:bookmarkStart w:id="2" w:name="_GoBack"/>
      <w:bookmarkEnd w:id="2"/>
    </w:p>
    <w:sectPr w:rsidR="006B7C78" w:rsidRPr="00A475E7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875A4" w14:textId="77777777" w:rsidR="007656C7" w:rsidRDefault="007656C7">
      <w:pPr>
        <w:spacing w:before="0" w:line="240" w:lineRule="auto"/>
      </w:pPr>
      <w:r>
        <w:separator/>
      </w:r>
    </w:p>
  </w:endnote>
  <w:endnote w:type="continuationSeparator" w:id="0">
    <w:p w14:paraId="436D2815" w14:textId="77777777" w:rsidR="007656C7" w:rsidRDefault="007656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conomica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9AB66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 w:line="240" w:lineRule="auto"/>
    </w:pPr>
    <w:r>
      <w:rPr>
        <w:noProof/>
      </w:rPr>
      <w:drawing>
        <wp:inline distT="114300" distB="114300" distL="114300" distR="114300" wp14:anchorId="72CBDCAC" wp14:editId="11DDA787">
          <wp:extent cx="5943600" cy="25400"/>
          <wp:effectExtent l="0" t="0" r="0" b="0"/>
          <wp:docPr id="1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25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DB14950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 w:line="240" w:lineRule="auto"/>
      <w:ind w:firstLine="75"/>
      <w:rPr>
        <w:rFonts w:ascii="Economica" w:eastAsia="Economica" w:hAnsi="Economica" w:cs="Economica"/>
      </w:rPr>
    </w:pPr>
    <w:r>
      <w:rPr>
        <w:rFonts w:ascii="Economica" w:eastAsia="Economica" w:hAnsi="Economica" w:cs="Economica"/>
      </w:rPr>
      <w:fldChar w:fldCharType="begin"/>
    </w:r>
    <w:r>
      <w:rPr>
        <w:rFonts w:ascii="Economica" w:eastAsia="Economica" w:hAnsi="Economica" w:cs="Economica"/>
      </w:rPr>
      <w:instrText>PAGE</w:instrText>
    </w:r>
    <w:r w:rsidR="006E78D4">
      <w:rPr>
        <w:rFonts w:ascii="Economica" w:eastAsia="Economica" w:hAnsi="Economica" w:cs="Economica"/>
      </w:rPr>
      <w:fldChar w:fldCharType="separate"/>
    </w:r>
    <w:r w:rsidR="006E78D4">
      <w:rPr>
        <w:rFonts w:ascii="Economica" w:eastAsia="Economica" w:hAnsi="Economica" w:cs="Economica"/>
        <w:noProof/>
      </w:rPr>
      <w:t>2</w:t>
    </w:r>
    <w:r>
      <w:rPr>
        <w:rFonts w:ascii="Economica" w:eastAsia="Economica" w:hAnsi="Economica" w:cs="Economic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18743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/>
    </w:pPr>
    <w:r>
      <w:rPr>
        <w:noProof/>
      </w:rPr>
      <w:drawing>
        <wp:inline distT="114300" distB="114300" distL="114300" distR="114300" wp14:anchorId="7F708F06" wp14:editId="1C2BE719">
          <wp:extent cx="5943600" cy="25400"/>
          <wp:effectExtent l="0" t="0" r="0" b="0"/>
          <wp:docPr id="3" name="image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25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50EE19D" w14:textId="77777777" w:rsidR="008B1891" w:rsidRDefault="008B1891">
    <w:pPr>
      <w:pStyle w:val="Subtitle"/>
      <w:pBdr>
        <w:top w:val="nil"/>
        <w:left w:val="nil"/>
        <w:bottom w:val="nil"/>
        <w:right w:val="nil"/>
        <w:between w:val="nil"/>
      </w:pBdr>
    </w:pPr>
    <w:bookmarkStart w:id="4" w:name="_w494w0yg8rg0" w:colFirst="0" w:colLast="0"/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23A1A" w14:textId="77777777" w:rsidR="007656C7" w:rsidRDefault="007656C7">
      <w:pPr>
        <w:spacing w:before="0" w:line="240" w:lineRule="auto"/>
      </w:pPr>
      <w:r>
        <w:separator/>
      </w:r>
    </w:p>
  </w:footnote>
  <w:footnote w:type="continuationSeparator" w:id="0">
    <w:p w14:paraId="6515C92B" w14:textId="77777777" w:rsidR="007656C7" w:rsidRDefault="007656C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0942E" w14:textId="77777777" w:rsidR="008B1891" w:rsidRDefault="008B1891">
    <w:pPr>
      <w:pStyle w:val="Subtitle"/>
      <w:pBdr>
        <w:top w:val="nil"/>
        <w:left w:val="nil"/>
        <w:bottom w:val="nil"/>
        <w:right w:val="nil"/>
        <w:between w:val="nil"/>
      </w:pBdr>
      <w:spacing w:before="600"/>
    </w:pPr>
    <w:bookmarkStart w:id="3" w:name="_leajue2ys1lr" w:colFirst="0" w:colLast="0"/>
    <w:bookmarkEnd w:id="3"/>
  </w:p>
  <w:p w14:paraId="219150A6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 w:line="240" w:lineRule="auto"/>
    </w:pPr>
    <w:r>
      <w:rPr>
        <w:noProof/>
      </w:rPr>
      <w:drawing>
        <wp:inline distT="114300" distB="114300" distL="114300" distR="114300" wp14:anchorId="704922CC" wp14:editId="40C8CF77">
          <wp:extent cx="5943600" cy="25400"/>
          <wp:effectExtent l="0" t="0" r="0" b="0"/>
          <wp:docPr id="4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25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D4DD9" w14:textId="77777777" w:rsidR="008B1891" w:rsidRDefault="008B1891">
    <w:pPr>
      <w:pBdr>
        <w:top w:val="nil"/>
        <w:left w:val="nil"/>
        <w:bottom w:val="nil"/>
        <w:right w:val="nil"/>
        <w:between w:val="nil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556C"/>
    <w:multiLevelType w:val="hybridMultilevel"/>
    <w:tmpl w:val="74ECE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7524C"/>
    <w:multiLevelType w:val="multilevel"/>
    <w:tmpl w:val="FD0C5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7EB410A"/>
    <w:multiLevelType w:val="multilevel"/>
    <w:tmpl w:val="CBAC10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O1NDQxtDSztDBX0lEKTi0uzszPAykwqgUAiTqcvSwAAAA="/>
  </w:docVars>
  <w:rsids>
    <w:rsidRoot w:val="008B1891"/>
    <w:rsid w:val="0004609D"/>
    <w:rsid w:val="0010040F"/>
    <w:rsid w:val="0014431F"/>
    <w:rsid w:val="001E192F"/>
    <w:rsid w:val="003F602A"/>
    <w:rsid w:val="00603749"/>
    <w:rsid w:val="006B7C78"/>
    <w:rsid w:val="006E78D4"/>
    <w:rsid w:val="007656C7"/>
    <w:rsid w:val="00890F45"/>
    <w:rsid w:val="008B1891"/>
    <w:rsid w:val="009B6511"/>
    <w:rsid w:val="00A475E7"/>
    <w:rsid w:val="00A72384"/>
    <w:rsid w:val="00B37326"/>
    <w:rsid w:val="00D83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068D"/>
  <w15:docId w15:val="{9683D65E-8AAA-49FA-85F6-9EC7E652C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Open Sans" w:hAnsi="Open Sans" w:cs="Open Sans"/>
        <w:sz w:val="22"/>
        <w:szCs w:val="22"/>
        <w:lang w:val="en" w:eastAsia="en-IN" w:bidi="ar-SA"/>
      </w:rPr>
    </w:rPrDefault>
    <w:pPrDefault>
      <w:pPr>
        <w:spacing w:before="200" w:line="360" w:lineRule="auto"/>
        <w:ind w:left="-1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480" w:line="240" w:lineRule="auto"/>
      <w:ind w:right="1785"/>
      <w:outlineLvl w:val="1"/>
    </w:pPr>
    <w:rPr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outlineLvl w:val="2"/>
    </w:pPr>
    <w:rPr>
      <w:b/>
      <w:color w:val="8C7252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0" w:line="240" w:lineRule="auto"/>
      <w:ind w:left="0" w:firstLine="15"/>
    </w:pPr>
    <w:rPr>
      <w:rFonts w:ascii="Economica" w:eastAsia="Economica" w:hAnsi="Economica" w:cs="Economica"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spacing w:before="0" w:line="240" w:lineRule="auto"/>
    </w:pPr>
    <w:rPr>
      <w:rFonts w:ascii="Economica" w:eastAsia="Economica" w:hAnsi="Economica" w:cs="Economica"/>
      <w:color w:val="999999"/>
      <w:sz w:val="28"/>
      <w:szCs w:val="28"/>
    </w:rPr>
  </w:style>
  <w:style w:type="paragraph" w:styleId="ListParagraph">
    <w:name w:val="List Paragraph"/>
    <w:basedOn w:val="Normal"/>
    <w:uiPriority w:val="34"/>
    <w:qFormat/>
    <w:rsid w:val="001E19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19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37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4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8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6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9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3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sziddhant/Dynamixel_Velocity.gi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6B055-DF7C-4D05-B8B2-8B7660659C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6</Pages>
  <Words>924</Words>
  <Characters>52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Saoji</dc:creator>
  <cp:keywords/>
  <dc:description/>
  <cp:lastModifiedBy>Siddhant Saoji</cp:lastModifiedBy>
  <cp:revision>7</cp:revision>
  <dcterms:created xsi:type="dcterms:W3CDTF">2020-03-18T09:16:00Z</dcterms:created>
  <dcterms:modified xsi:type="dcterms:W3CDTF">2020-03-19T04:12:00Z</dcterms:modified>
</cp:coreProperties>
</file>